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d089f1dc92fc6fa359be30429251ce37cdb756"/>
      <w:r>
        <w:rPr>
          <w:b/>
        </w:rPr>
        <w:t xml:space="preserve">ПРОТОКОЛ ПРО РЕЗУЛЬТАТИ ЗЕМЕЛЬНИХ ТОРГІВ № LRE001-UA-20240411-061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КОМУНАЛЬНОЇ ВЛАСНОСТІ ТА ЗЕМЕЛЬНИХ ВІДНОСИН ПЕРВОМА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0.05.2024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0.05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носподарського призначення площею 0,0081 га для будівництва та обслуговування будівель торгівлі по вул.Федора Достоєвського,12-к, м.Первомайськ,Миколаївська область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0081 га для будівництва та обслуговування будівель торгівлі по вул.Федора Достоєвського, 12-к, м.Первомайськ, Миколаївська область, кадастровий номер 4810400000:06:024:02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094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3 7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0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28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васніцький Сергій Володимирович, ІПН/РНОКПП: 24578172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іколаєв Андрій Михайлович, ІПН/РНОКПП: 26368162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іколаєв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08:38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васніцький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09:09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іколаєв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20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васніцький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23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іколаєв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29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васніцький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3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іколаєв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васніцький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41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Квасніцький Сергій Володимирович, ІПН/РНОКПП: 24578172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85,00 грн (шістсот ві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243,48 грн (три тисячі двісті сорок три гривні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 456,52 грн (десять тисяч чотириста п'ятдесят шість гривень 5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Миколаїв.ГУК/тг. м.Первомайськ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592617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9981200001447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92030</w:t>
      </w:r>
    </w:p>
    <w:p>
      <w:pPr>
        <w:numPr>
          <w:ilvl w:val="0"/>
          <w:numId w:val="1004"/>
        </w:numPr>
        <w:pStyle w:val="Compact"/>
      </w:pPr>
      <w:r>
        <w:t xml:space="preserve">Одержувач: Миколаїв.ГУК/тг. м.Первомайськ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92617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8999980334109815000014474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920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05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Квасніцький Сергій Володимирович, ІПН/РНОКПП: 24578172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КОМУНАЛЬНОЇ ВЛАСНОСТІ ТА ЗЕМЕЛЬНИХ ВІДНОСИН ПЕРВОМА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3:29:53Z</dcterms:created>
  <dcterms:modified xsi:type="dcterms:W3CDTF">2024-06-02T13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